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2F9AF" w14:textId="77777777" w:rsidR="009F5CCA" w:rsidRDefault="00354287" w:rsidP="00B856F6">
      <w:pPr>
        <w:jc w:val="center"/>
        <w:rPr>
          <w:b/>
          <w:sz w:val="28"/>
          <w:szCs w:val="28"/>
        </w:rPr>
      </w:pPr>
      <w:r>
        <w:rPr>
          <w:b/>
          <w:bCs/>
          <w:noProof/>
          <w:lang w:eastAsia="zh-TW"/>
        </w:rPr>
        <w:drawing>
          <wp:inline distT="0" distB="0" distL="0" distR="0" wp14:anchorId="2DAC93F0" wp14:editId="50B41D0D">
            <wp:extent cx="2518913" cy="1236048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ennia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13358" r="1707" b="16045"/>
                    <a:stretch/>
                  </pic:blipFill>
                  <pic:spPr bwMode="auto">
                    <a:xfrm>
                      <a:off x="0" y="0"/>
                      <a:ext cx="2533370" cy="1243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18EA3" w14:textId="77777777" w:rsidR="00467A57" w:rsidRDefault="00BE5198" w:rsidP="00B13101">
      <w:pPr>
        <w:pStyle w:val="NoSpacing"/>
        <w:jc w:val="center"/>
        <w:rPr>
          <w:rFonts w:ascii="Book Antiqua" w:eastAsia="PMingLiU" w:hAnsi="Book Antiqua"/>
          <w:b/>
          <w:sz w:val="28"/>
          <w:lang w:eastAsia="zh-TW"/>
        </w:rPr>
      </w:pPr>
      <w:r w:rsidRPr="00B13101">
        <w:rPr>
          <w:rFonts w:ascii="Book Antiqua" w:hAnsi="Book Antiqua"/>
          <w:b/>
          <w:sz w:val="28"/>
        </w:rPr>
        <w:t>U</w:t>
      </w:r>
      <w:r w:rsidR="00467A57" w:rsidRPr="00B13101">
        <w:rPr>
          <w:rFonts w:ascii="Book Antiqua" w:hAnsi="Book Antiqua"/>
          <w:b/>
          <w:sz w:val="28"/>
          <w:lang w:eastAsia="zh-CN"/>
        </w:rPr>
        <w:t>nited Board F</w:t>
      </w:r>
      <w:r w:rsidR="0077661D" w:rsidRPr="00B13101">
        <w:rPr>
          <w:rFonts w:ascii="Book Antiqua" w:hAnsi="Book Antiqua"/>
          <w:b/>
          <w:sz w:val="28"/>
          <w:lang w:eastAsia="zh-CN"/>
        </w:rPr>
        <w:t xml:space="preserve">ellows </w:t>
      </w:r>
      <w:r w:rsidR="00467A57" w:rsidRPr="00B13101">
        <w:rPr>
          <w:rFonts w:ascii="Book Antiqua" w:hAnsi="Book Antiqua"/>
          <w:b/>
          <w:sz w:val="28"/>
          <w:lang w:eastAsia="zh-CN"/>
        </w:rPr>
        <w:t>Program</w:t>
      </w:r>
    </w:p>
    <w:p w14:paraId="4B79B172" w14:textId="77777777" w:rsidR="00B13101" w:rsidRPr="00B13101" w:rsidRDefault="00B13101" w:rsidP="00B13101">
      <w:pPr>
        <w:pStyle w:val="NoSpacing"/>
        <w:jc w:val="center"/>
        <w:rPr>
          <w:rFonts w:ascii="Book Antiqua" w:eastAsia="PMingLiU" w:hAnsi="Book Antiqua"/>
          <w:b/>
          <w:sz w:val="4"/>
          <w:szCs w:val="4"/>
          <w:lang w:eastAsia="zh-TW"/>
        </w:rPr>
      </w:pPr>
    </w:p>
    <w:p w14:paraId="16993F07" w14:textId="1D423D4A" w:rsidR="00B13101" w:rsidRPr="008A3F28" w:rsidRDefault="0077661D" w:rsidP="008A59C9">
      <w:pPr>
        <w:pStyle w:val="NoSpacing"/>
        <w:jc w:val="center"/>
        <w:rPr>
          <w:rFonts w:ascii="Book Antiqua" w:eastAsia="PMingLiU" w:hAnsi="Book Antiqua"/>
          <w:b/>
          <w:sz w:val="24"/>
          <w:lang w:eastAsia="zh-TW"/>
        </w:rPr>
      </w:pPr>
      <w:r w:rsidRPr="008A3F28">
        <w:rPr>
          <w:rFonts w:ascii="Book Antiqua" w:hAnsi="Book Antiqua"/>
          <w:b/>
          <w:sz w:val="24"/>
          <w:lang w:eastAsia="zh-CN"/>
        </w:rPr>
        <w:t>20</w:t>
      </w:r>
      <w:r w:rsidR="00B13101" w:rsidRPr="008A3F28">
        <w:rPr>
          <w:rFonts w:ascii="Book Antiqua" w:eastAsia="PMingLiU" w:hAnsi="Book Antiqua"/>
          <w:b/>
          <w:sz w:val="24"/>
          <w:lang w:eastAsia="zh-TW"/>
        </w:rPr>
        <w:t>2</w:t>
      </w:r>
      <w:r w:rsidR="00412FEF">
        <w:rPr>
          <w:rFonts w:ascii="Book Antiqua" w:eastAsia="PMingLiU" w:hAnsi="Book Antiqua"/>
          <w:b/>
          <w:sz w:val="24"/>
          <w:lang w:eastAsia="zh-TW"/>
        </w:rPr>
        <w:t>4</w:t>
      </w:r>
      <w:r w:rsidR="000E1A8C" w:rsidRPr="008A3F28">
        <w:rPr>
          <w:rFonts w:ascii="Book Antiqua" w:hAnsi="Book Antiqua"/>
          <w:b/>
          <w:sz w:val="24"/>
          <w:lang w:eastAsia="zh-CN"/>
        </w:rPr>
        <w:t>-202</w:t>
      </w:r>
      <w:r w:rsidR="00412FEF">
        <w:rPr>
          <w:rFonts w:ascii="Book Antiqua" w:eastAsia="PMingLiU" w:hAnsi="Book Antiqua"/>
          <w:b/>
          <w:sz w:val="24"/>
          <w:lang w:eastAsia="zh-TW"/>
        </w:rPr>
        <w:t>5</w:t>
      </w:r>
      <w:r w:rsidRPr="008A3F28">
        <w:rPr>
          <w:rFonts w:ascii="Book Antiqua" w:hAnsi="Book Antiqua"/>
          <w:b/>
          <w:sz w:val="24"/>
          <w:lang w:eastAsia="zh-CN"/>
        </w:rPr>
        <w:t xml:space="preserve"> Application</w:t>
      </w:r>
      <w:r w:rsidR="00944BD9" w:rsidRPr="008A3F28">
        <w:rPr>
          <w:rFonts w:ascii="Book Antiqua" w:eastAsia="PMingLiU" w:hAnsi="Book Antiqua" w:hint="eastAsia"/>
          <w:b/>
          <w:sz w:val="24"/>
          <w:lang w:eastAsia="zh-TW"/>
        </w:rPr>
        <w:t xml:space="preserve"> </w:t>
      </w:r>
      <w:r w:rsidR="00B120D7">
        <w:rPr>
          <w:rFonts w:ascii="Book Antiqua" w:eastAsia="PMingLiU" w:hAnsi="Book Antiqua"/>
          <w:b/>
          <w:sz w:val="24"/>
          <w:lang w:eastAsia="zh-TW"/>
        </w:rPr>
        <w:t>Essays</w:t>
      </w:r>
    </w:p>
    <w:p w14:paraId="1013B681" w14:textId="77777777" w:rsidR="008A59C9" w:rsidRPr="008A59C9" w:rsidRDefault="008A59C9" w:rsidP="008A59C9">
      <w:pPr>
        <w:pStyle w:val="NoSpacing"/>
        <w:jc w:val="center"/>
        <w:rPr>
          <w:rFonts w:ascii="Book Antiqua" w:eastAsia="PMingLiU" w:hAnsi="Book Antiqua"/>
          <w:b/>
          <w:sz w:val="12"/>
          <w:szCs w:val="12"/>
          <w:lang w:eastAsia="zh-TW"/>
        </w:rPr>
      </w:pPr>
    </w:p>
    <w:p w14:paraId="4D5237C3" w14:textId="77777777" w:rsidR="00AC60C6" w:rsidRDefault="00B13101" w:rsidP="004E75B5">
      <w:pPr>
        <w:pStyle w:val="NoSpacing"/>
        <w:jc w:val="center"/>
        <w:rPr>
          <w:rFonts w:ascii="Book Antiqua" w:hAnsi="Book Antiqua"/>
          <w:i/>
        </w:rPr>
      </w:pPr>
      <w:r w:rsidRPr="004E7923">
        <w:rPr>
          <w:rFonts w:ascii="Book Antiqua" w:eastAsia="PMingLiU" w:hAnsi="Book Antiqua" w:hint="eastAsia"/>
          <w:i/>
          <w:lang w:eastAsia="zh-TW"/>
        </w:rPr>
        <w:t>*</w:t>
      </w:r>
      <w:r w:rsidR="0077661D" w:rsidRPr="004E7923">
        <w:rPr>
          <w:rFonts w:ascii="Book Antiqua" w:hAnsi="Book Antiqua"/>
          <w:i/>
        </w:rPr>
        <w:t xml:space="preserve">To be completed by the candidate and </w:t>
      </w:r>
      <w:r w:rsidR="00B120D7" w:rsidRPr="00B120D7">
        <w:rPr>
          <w:rFonts w:ascii="Book Antiqua" w:hAnsi="Book Antiqua"/>
          <w:i/>
        </w:rPr>
        <w:t>submit</w:t>
      </w:r>
      <w:r w:rsidR="00B120D7">
        <w:rPr>
          <w:rFonts w:ascii="Book Antiqua" w:hAnsi="Book Antiqua"/>
          <w:i/>
        </w:rPr>
        <w:t>ted along with</w:t>
      </w:r>
      <w:r w:rsidR="00B120D7" w:rsidRPr="00B120D7">
        <w:rPr>
          <w:rFonts w:ascii="Book Antiqua" w:hAnsi="Book Antiqua"/>
          <w:i/>
        </w:rPr>
        <w:t xml:space="preserve"> your</w:t>
      </w:r>
      <w:r w:rsidR="00B120D7">
        <w:rPr>
          <w:rFonts w:ascii="Book Antiqua" w:hAnsi="Book Antiqua"/>
          <w:i/>
        </w:rPr>
        <w:t xml:space="preserve"> application form</w:t>
      </w:r>
      <w:r w:rsidR="00B120D7" w:rsidRPr="00B120D7">
        <w:rPr>
          <w:rFonts w:ascii="Book Antiqua" w:hAnsi="Book Antiqua"/>
          <w:i/>
        </w:rPr>
        <w:t xml:space="preserve"> and C</w:t>
      </w:r>
      <w:r w:rsidR="00B120D7">
        <w:rPr>
          <w:rFonts w:ascii="Book Antiqua" w:hAnsi="Book Antiqua"/>
          <w:i/>
        </w:rPr>
        <w:t xml:space="preserve">V </w:t>
      </w:r>
      <w:r w:rsidR="00B120D7" w:rsidRPr="00B120D7">
        <w:rPr>
          <w:rFonts w:ascii="Book Antiqua" w:hAnsi="Book Antiqua"/>
          <w:i/>
        </w:rPr>
        <w:t>through</w:t>
      </w:r>
    </w:p>
    <w:p w14:paraId="5F4D26DD" w14:textId="2D87C9B7" w:rsidR="00764B07" w:rsidRPr="00B120D7" w:rsidRDefault="00B120D7" w:rsidP="004E75B5">
      <w:pPr>
        <w:pStyle w:val="NoSpacing"/>
        <w:jc w:val="center"/>
        <w:rPr>
          <w:rFonts w:ascii="Book Antiqua" w:hAnsi="Book Antiqua"/>
          <w:i/>
        </w:rPr>
      </w:pPr>
      <w:r w:rsidRPr="00B120D7">
        <w:rPr>
          <w:rFonts w:ascii="Book Antiqua" w:hAnsi="Book Antiqua"/>
          <w:i/>
        </w:rPr>
        <w:t xml:space="preserve"> our online portal.</w:t>
      </w:r>
    </w:p>
    <w:p w14:paraId="2DD8C860" w14:textId="77777777" w:rsidR="00B13101" w:rsidRPr="008A59C9" w:rsidRDefault="00B13101" w:rsidP="00B13101">
      <w:pPr>
        <w:pStyle w:val="NoSpacing"/>
        <w:jc w:val="center"/>
        <w:rPr>
          <w:rFonts w:ascii="Book Antiqua" w:eastAsia="PMingLiU" w:hAnsi="Book Antiqua"/>
          <w:b/>
          <w:i/>
          <w:sz w:val="12"/>
          <w:szCs w:val="12"/>
          <w:lang w:eastAsia="zh-TW"/>
        </w:rPr>
      </w:pPr>
    </w:p>
    <w:tbl>
      <w:tblPr>
        <w:tblStyle w:val="TableGrid"/>
        <w:tblpPr w:leftFromText="180" w:rightFromText="180" w:vertAnchor="text" w:horzAnchor="margin" w:tblpY="149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5FD9" w14:paraId="4BAA4A0B" w14:textId="77777777" w:rsidTr="008C5FD9">
        <w:trPr>
          <w:trHeight w:val="421"/>
        </w:trPr>
        <w:tc>
          <w:tcPr>
            <w:tcW w:w="9350" w:type="dxa"/>
            <w:vAlign w:val="center"/>
          </w:tcPr>
          <w:p w14:paraId="42D39FE7" w14:textId="77777777" w:rsidR="008C5FD9" w:rsidRPr="00712790" w:rsidRDefault="008C5FD9" w:rsidP="008C5FD9">
            <w:pPr>
              <w:rPr>
                <w:rFonts w:ascii="Book Antiqua" w:hAnsi="Book Antiqua"/>
                <w:sz w:val="24"/>
                <w:lang w:eastAsia="zh-CN"/>
              </w:rPr>
            </w:pPr>
            <w:r w:rsidRPr="00712790">
              <w:rPr>
                <w:rFonts w:ascii="Book Antiqua" w:eastAsia="SimSun" w:hAnsi="Book Antiqua" w:cs="Calibri"/>
                <w:b/>
                <w:sz w:val="24"/>
                <w:szCs w:val="28"/>
                <w:lang w:eastAsia="zh-CN"/>
              </w:rPr>
              <w:t>ESSAYS</w:t>
            </w:r>
          </w:p>
        </w:tc>
      </w:tr>
      <w:tr w:rsidR="008C5FD9" w:rsidRPr="00467A57" w14:paraId="0F189566" w14:textId="77777777" w:rsidTr="008C5FD9">
        <w:trPr>
          <w:trHeight w:val="432"/>
        </w:trPr>
        <w:tc>
          <w:tcPr>
            <w:tcW w:w="9350" w:type="dxa"/>
          </w:tcPr>
          <w:p w14:paraId="5EE75BC4" w14:textId="77777777" w:rsidR="008C5FD9" w:rsidRDefault="008C5FD9" w:rsidP="008C5FD9">
            <w:pPr>
              <w:rPr>
                <w:rFonts w:ascii="Book Antiqua" w:hAnsi="Book Antiqua" w:cs="Calibri"/>
                <w:i/>
              </w:rPr>
            </w:pPr>
            <w:r>
              <w:rPr>
                <w:rFonts w:ascii="Book Antiqua" w:hAnsi="Book Antiqua" w:cs="Calibri"/>
                <w:i/>
              </w:rPr>
              <w:t xml:space="preserve">Please answer the following questions (minimum 250 words for each question) as part of your application. </w:t>
            </w:r>
          </w:p>
          <w:p w14:paraId="6CB84AE3" w14:textId="77777777" w:rsidR="008C5FD9" w:rsidRPr="004D7B13" w:rsidRDefault="008C5FD9" w:rsidP="008C5FD9">
            <w:pPr>
              <w:rPr>
                <w:rFonts w:ascii="Book Antiqua" w:hAnsi="Book Antiqua" w:cs="Calibri"/>
                <w:i/>
              </w:rPr>
            </w:pPr>
          </w:p>
          <w:p w14:paraId="751DDAC0" w14:textId="77777777" w:rsidR="008C5FD9" w:rsidRPr="009F339F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Why do you want to</w:t>
            </w:r>
            <w:r w:rsidRPr="004D7B13">
              <w:rPr>
                <w:rFonts w:ascii="Book Antiqua" w:eastAsia="Times New Roman" w:hAnsi="Book Antiqua" w:cs="Calibri"/>
              </w:rPr>
              <w:t xml:space="preserve"> participate in the </w:t>
            </w:r>
            <w:r>
              <w:rPr>
                <w:rFonts w:ascii="Book Antiqua" w:eastAsia="Times New Roman" w:hAnsi="Book Antiqua" w:cs="Calibri"/>
              </w:rPr>
              <w:t>United Board Fellows P</w:t>
            </w:r>
            <w:r w:rsidRPr="004D7B13">
              <w:rPr>
                <w:rFonts w:ascii="Book Antiqua" w:eastAsia="Times New Roman" w:hAnsi="Book Antiqua" w:cs="Calibri"/>
              </w:rPr>
              <w:t>rogram</w:t>
            </w:r>
            <w:r>
              <w:rPr>
                <w:rFonts w:ascii="Book Antiqua" w:eastAsia="Times New Roman" w:hAnsi="Book Antiqua" w:cs="Calibri"/>
              </w:rPr>
              <w:t>?</w:t>
            </w:r>
            <w:r w:rsidRPr="004D7B13">
              <w:rPr>
                <w:rFonts w:ascii="Book Antiqua" w:eastAsia="Times New Roman" w:hAnsi="Book Antiqua" w:cs="Calibri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 xml:space="preserve">What </w:t>
            </w:r>
            <w:r>
              <w:rPr>
                <w:rFonts w:ascii="Book Antiqua" w:eastAsia="Times New Roman" w:hAnsi="Book Antiqua" w:cs="Calibri"/>
              </w:rPr>
              <w:t>competencies</w:t>
            </w:r>
            <w:r>
              <w:rPr>
                <w:rFonts w:ascii="Book Antiqua" w:eastAsia="PMingLiU" w:hAnsi="Book Antiqua" w:cs="Calibri" w:hint="eastAsia"/>
                <w:lang w:eastAsia="zh-TW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>or skills do you want to develop</w:t>
            </w:r>
            <w:r>
              <w:rPr>
                <w:rFonts w:ascii="Book Antiqua" w:eastAsia="Times New Roman" w:hAnsi="Book Antiqua" w:cs="Calibri"/>
              </w:rPr>
              <w:t>, and what can you contribute to the Fellows Program?</w:t>
            </w:r>
          </w:p>
          <w:p w14:paraId="155DF45C" w14:textId="06F4CDDF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88AA738" w14:textId="63DCA3B2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280D21C" w14:textId="5F0ADEE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F15467D" w14:textId="7AE71B8C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F18D441" w14:textId="7986B360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F9C7026" w14:textId="77777777" w:rsidR="00EB47F4" w:rsidRPr="004D7B13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50742398" w14:textId="77777777" w:rsidR="008C5FD9" w:rsidRPr="00684964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 xml:space="preserve">What is the biggest challenge that your college or university will face in the next five years? What change/initiative do you plan to bring to your home institution? </w:t>
            </w:r>
          </w:p>
          <w:p w14:paraId="12866493" w14:textId="61B8728E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C0F9683" w14:textId="56633A8E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7CA33F3" w14:textId="7B3A9625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119F0959" w14:textId="7DE57CE6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7F58421" w14:textId="6E4BEF6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22C22FF" w14:textId="7777777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48CD1386" w14:textId="64720317" w:rsidR="008C5FD9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Please share with us your vision of whole person education, according to your context</w:t>
            </w:r>
            <w:r w:rsidR="00E26180">
              <w:rPr>
                <w:rFonts w:ascii="Book Antiqua" w:eastAsia="Times New Roman" w:hAnsi="Book Antiqua" w:cs="Calibri"/>
              </w:rPr>
              <w:t>.</w:t>
            </w:r>
            <w:r>
              <w:rPr>
                <w:rFonts w:ascii="Book Antiqua" w:eastAsia="Times New Roman" w:hAnsi="Book Antiqua" w:cs="Calibri"/>
              </w:rPr>
              <w:t xml:space="preserve"> </w:t>
            </w:r>
          </w:p>
          <w:p w14:paraId="7E72D763" w14:textId="2FFDE726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A995EF8" w14:textId="53A974BF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6F0B5CE" w14:textId="1C4A605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C5DD1F3" w14:textId="65EB3F2E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CE3B064" w14:textId="3D12938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CB180E0" w14:textId="7777777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10510424" w14:textId="0EA7E7CC" w:rsidR="008C5FD9" w:rsidRDefault="008C5FD9" w:rsidP="00B120D7">
            <w:pPr>
              <w:rPr>
                <w:rFonts w:ascii="Book Antiqua" w:hAnsi="Book Antiqua"/>
                <w:lang w:eastAsia="zh-CN"/>
              </w:rPr>
            </w:pPr>
            <w:r w:rsidRPr="00EB47F4">
              <w:rPr>
                <w:rFonts w:ascii="Book Antiqua" w:hAnsi="Book Antiqua" w:cs="Calibri"/>
                <w:b/>
                <w:i/>
              </w:rPr>
              <w:t xml:space="preserve"> </w:t>
            </w:r>
          </w:p>
        </w:tc>
      </w:tr>
    </w:tbl>
    <w:p w14:paraId="675E749D" w14:textId="6DF9040C" w:rsidR="003D383A" w:rsidRPr="00E710C2" w:rsidRDefault="003D383A" w:rsidP="0026022D">
      <w:pPr>
        <w:rPr>
          <w:rFonts w:ascii="Book Antiqua" w:hAnsi="Book Antiqua"/>
          <w:strike/>
        </w:rPr>
      </w:pPr>
    </w:p>
    <w:sectPr w:rsidR="003D383A" w:rsidRPr="00E710C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1A66A" w14:textId="77777777" w:rsidR="00DB664E" w:rsidRDefault="00DB664E" w:rsidP="009A6F58">
      <w:pPr>
        <w:spacing w:after="0" w:line="240" w:lineRule="auto"/>
      </w:pPr>
      <w:r>
        <w:separator/>
      </w:r>
    </w:p>
  </w:endnote>
  <w:endnote w:type="continuationSeparator" w:id="0">
    <w:p w14:paraId="24AE933F" w14:textId="77777777" w:rsidR="00DB664E" w:rsidRDefault="00DB664E" w:rsidP="009A6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DB6D7" w14:textId="6BEFB46E" w:rsidR="009A6F58" w:rsidRPr="001C6AE7" w:rsidRDefault="009A6F58" w:rsidP="009A6F58">
    <w:pPr>
      <w:pStyle w:val="Footer"/>
      <w:rPr>
        <w:rFonts w:ascii="Book Antiqua" w:hAnsi="Book Antiqua"/>
        <w:i/>
      </w:rPr>
    </w:pPr>
    <w:r w:rsidRPr="00623ACA">
      <w:rPr>
        <w:rFonts w:ascii="Book Antiqua" w:hAnsi="Book Antiqua"/>
        <w:i/>
      </w:rPr>
      <w:t>United Board for Christian Higher Education in Asia</w:t>
    </w:r>
    <w:r w:rsidRPr="00623ACA">
      <w:rPr>
        <w:rFonts w:ascii="Book Antiqua" w:hAnsi="Book Antiqua"/>
        <w:i/>
      </w:rPr>
      <w:tab/>
    </w:r>
    <w:sdt>
      <w:sdtPr>
        <w:rPr>
          <w:rFonts w:ascii="Book Antiqua" w:hAnsi="Book Antiqua"/>
          <w:i/>
        </w:rPr>
        <w:id w:val="14162818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Book Antiqua" w:hAnsi="Book Antiqua"/>
            <w:i/>
          </w:rPr>
          <w:t xml:space="preserve"> </w:t>
        </w:r>
        <w:r w:rsidRPr="00623ACA">
          <w:rPr>
            <w:rFonts w:ascii="Book Antiqua" w:hAnsi="Book Antiqua"/>
            <w:i/>
          </w:rPr>
          <w:fldChar w:fldCharType="begin"/>
        </w:r>
        <w:r w:rsidRPr="00623ACA">
          <w:rPr>
            <w:rFonts w:ascii="Book Antiqua" w:hAnsi="Book Antiqua"/>
            <w:i/>
          </w:rPr>
          <w:instrText xml:space="preserve"> PAGE   \* MERGEFORMAT </w:instrText>
        </w:r>
        <w:r w:rsidRPr="00623ACA">
          <w:rPr>
            <w:rFonts w:ascii="Book Antiqua" w:hAnsi="Book Antiqua"/>
            <w:i/>
          </w:rPr>
          <w:fldChar w:fldCharType="separate"/>
        </w:r>
        <w:r w:rsidR="001551AB">
          <w:rPr>
            <w:rFonts w:ascii="Book Antiqua" w:hAnsi="Book Antiqua"/>
            <w:i/>
            <w:noProof/>
          </w:rPr>
          <w:t>1</w:t>
        </w:r>
        <w:r w:rsidRPr="00623ACA">
          <w:rPr>
            <w:rFonts w:ascii="Book Antiqua" w:hAnsi="Book Antiqua"/>
            <w:i/>
            <w:noProof/>
          </w:rPr>
          <w:fldChar w:fldCharType="end"/>
        </w:r>
      </w:sdtContent>
    </w:sdt>
  </w:p>
  <w:p w14:paraId="2FFC10B3" w14:textId="77777777" w:rsidR="009A6F58" w:rsidRDefault="009A6F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8231A" w14:textId="77777777" w:rsidR="00DB664E" w:rsidRDefault="00DB664E" w:rsidP="009A6F58">
      <w:pPr>
        <w:spacing w:after="0" w:line="240" w:lineRule="auto"/>
      </w:pPr>
      <w:r>
        <w:separator/>
      </w:r>
    </w:p>
  </w:footnote>
  <w:footnote w:type="continuationSeparator" w:id="0">
    <w:p w14:paraId="5CA93CA4" w14:textId="77777777" w:rsidR="00DB664E" w:rsidRDefault="00DB664E" w:rsidP="009A6F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83314"/>
    <w:multiLevelType w:val="hybridMultilevel"/>
    <w:tmpl w:val="6912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42C09"/>
    <w:multiLevelType w:val="hybridMultilevel"/>
    <w:tmpl w:val="EE2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F178C"/>
    <w:multiLevelType w:val="hybridMultilevel"/>
    <w:tmpl w:val="04F8E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E4927"/>
    <w:multiLevelType w:val="hybridMultilevel"/>
    <w:tmpl w:val="830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987597">
    <w:abstractNumId w:val="6"/>
  </w:num>
  <w:num w:numId="2" w16cid:durableId="1967420421">
    <w:abstractNumId w:val="1"/>
  </w:num>
  <w:num w:numId="3" w16cid:durableId="1863471811">
    <w:abstractNumId w:val="8"/>
  </w:num>
  <w:num w:numId="4" w16cid:durableId="1446579552">
    <w:abstractNumId w:val="7"/>
  </w:num>
  <w:num w:numId="5" w16cid:durableId="1184900194">
    <w:abstractNumId w:val="4"/>
  </w:num>
  <w:num w:numId="6" w16cid:durableId="104080201">
    <w:abstractNumId w:val="3"/>
  </w:num>
  <w:num w:numId="7" w16cid:durableId="292640249">
    <w:abstractNumId w:val="5"/>
  </w:num>
  <w:num w:numId="8" w16cid:durableId="1221208771">
    <w:abstractNumId w:val="0"/>
  </w:num>
  <w:num w:numId="9" w16cid:durableId="10625570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Ta2NDW3MDUzMjdV0lEKTi0uzszPAykwrAUA/LLWAywAAAA="/>
  </w:docVars>
  <w:rsids>
    <w:rsidRoot w:val="00BE5198"/>
    <w:rsid w:val="0002003C"/>
    <w:rsid w:val="0004023D"/>
    <w:rsid w:val="0004093A"/>
    <w:rsid w:val="00053E1D"/>
    <w:rsid w:val="00060C4C"/>
    <w:rsid w:val="00061CA3"/>
    <w:rsid w:val="000A4EDA"/>
    <w:rsid w:val="000B7301"/>
    <w:rsid w:val="000E1A8C"/>
    <w:rsid w:val="000E4DFE"/>
    <w:rsid w:val="000F002A"/>
    <w:rsid w:val="00112003"/>
    <w:rsid w:val="00113966"/>
    <w:rsid w:val="00126EFA"/>
    <w:rsid w:val="00134234"/>
    <w:rsid w:val="001551AB"/>
    <w:rsid w:val="00160D06"/>
    <w:rsid w:val="00172861"/>
    <w:rsid w:val="0017497D"/>
    <w:rsid w:val="001B08EA"/>
    <w:rsid w:val="001C4CF7"/>
    <w:rsid w:val="001D1638"/>
    <w:rsid w:val="00214FDC"/>
    <w:rsid w:val="00215939"/>
    <w:rsid w:val="00242B91"/>
    <w:rsid w:val="0026022D"/>
    <w:rsid w:val="00295636"/>
    <w:rsid w:val="002A0A9B"/>
    <w:rsid w:val="002B7737"/>
    <w:rsid w:val="002F56BA"/>
    <w:rsid w:val="00312743"/>
    <w:rsid w:val="003128D9"/>
    <w:rsid w:val="00330918"/>
    <w:rsid w:val="00333D6A"/>
    <w:rsid w:val="00354287"/>
    <w:rsid w:val="00377195"/>
    <w:rsid w:val="00381005"/>
    <w:rsid w:val="003815EB"/>
    <w:rsid w:val="0039530C"/>
    <w:rsid w:val="003B1F18"/>
    <w:rsid w:val="003D1936"/>
    <w:rsid w:val="003D383A"/>
    <w:rsid w:val="00411696"/>
    <w:rsid w:val="00412FEF"/>
    <w:rsid w:val="0045775F"/>
    <w:rsid w:val="00467A57"/>
    <w:rsid w:val="00490400"/>
    <w:rsid w:val="004923A7"/>
    <w:rsid w:val="0049561E"/>
    <w:rsid w:val="00497DA2"/>
    <w:rsid w:val="004A35C6"/>
    <w:rsid w:val="004A73B3"/>
    <w:rsid w:val="004B2470"/>
    <w:rsid w:val="004B52AA"/>
    <w:rsid w:val="004B568E"/>
    <w:rsid w:val="004E39DB"/>
    <w:rsid w:val="004E75B5"/>
    <w:rsid w:val="004E7923"/>
    <w:rsid w:val="00542F1F"/>
    <w:rsid w:val="00547029"/>
    <w:rsid w:val="0054712F"/>
    <w:rsid w:val="005730BD"/>
    <w:rsid w:val="005930B7"/>
    <w:rsid w:val="005962AF"/>
    <w:rsid w:val="00597DB7"/>
    <w:rsid w:val="005B4D8E"/>
    <w:rsid w:val="005D1246"/>
    <w:rsid w:val="005D2C8D"/>
    <w:rsid w:val="005D2CC2"/>
    <w:rsid w:val="005D6D17"/>
    <w:rsid w:val="0061584C"/>
    <w:rsid w:val="0062609F"/>
    <w:rsid w:val="0063473F"/>
    <w:rsid w:val="00684964"/>
    <w:rsid w:val="006B458E"/>
    <w:rsid w:val="006B6CD5"/>
    <w:rsid w:val="006E5CCD"/>
    <w:rsid w:val="006F4A9F"/>
    <w:rsid w:val="00704EC7"/>
    <w:rsid w:val="00712790"/>
    <w:rsid w:val="007163CB"/>
    <w:rsid w:val="00721D6C"/>
    <w:rsid w:val="00734F97"/>
    <w:rsid w:val="00750EEE"/>
    <w:rsid w:val="0075613E"/>
    <w:rsid w:val="00764872"/>
    <w:rsid w:val="00764B07"/>
    <w:rsid w:val="0076676F"/>
    <w:rsid w:val="007674F1"/>
    <w:rsid w:val="0077661D"/>
    <w:rsid w:val="00786A63"/>
    <w:rsid w:val="00795198"/>
    <w:rsid w:val="007A22DD"/>
    <w:rsid w:val="007A694C"/>
    <w:rsid w:val="007A7BC2"/>
    <w:rsid w:val="007B7AFF"/>
    <w:rsid w:val="007C76DB"/>
    <w:rsid w:val="007D0F8E"/>
    <w:rsid w:val="007E3268"/>
    <w:rsid w:val="007E5EB0"/>
    <w:rsid w:val="007F372A"/>
    <w:rsid w:val="007F5A9A"/>
    <w:rsid w:val="00800AED"/>
    <w:rsid w:val="008074DE"/>
    <w:rsid w:val="00811D0D"/>
    <w:rsid w:val="00812D49"/>
    <w:rsid w:val="00821BF0"/>
    <w:rsid w:val="0084401B"/>
    <w:rsid w:val="008541EC"/>
    <w:rsid w:val="00855144"/>
    <w:rsid w:val="00860DE8"/>
    <w:rsid w:val="0087456F"/>
    <w:rsid w:val="00887146"/>
    <w:rsid w:val="008A059C"/>
    <w:rsid w:val="008A3425"/>
    <w:rsid w:val="008A3F28"/>
    <w:rsid w:val="008A59C9"/>
    <w:rsid w:val="008C5FD9"/>
    <w:rsid w:val="008F39AA"/>
    <w:rsid w:val="00925C5E"/>
    <w:rsid w:val="00934CA6"/>
    <w:rsid w:val="00942CF9"/>
    <w:rsid w:val="00944BD9"/>
    <w:rsid w:val="0098728A"/>
    <w:rsid w:val="009A529E"/>
    <w:rsid w:val="009A6F58"/>
    <w:rsid w:val="009A7AA1"/>
    <w:rsid w:val="009C4952"/>
    <w:rsid w:val="009D6290"/>
    <w:rsid w:val="009F339F"/>
    <w:rsid w:val="009F5CCA"/>
    <w:rsid w:val="009F77C0"/>
    <w:rsid w:val="00A169C1"/>
    <w:rsid w:val="00A31EB0"/>
    <w:rsid w:val="00A41BFD"/>
    <w:rsid w:val="00A62F2B"/>
    <w:rsid w:val="00A90D7D"/>
    <w:rsid w:val="00AA3980"/>
    <w:rsid w:val="00AB0A59"/>
    <w:rsid w:val="00AC60C6"/>
    <w:rsid w:val="00AE46A9"/>
    <w:rsid w:val="00B06210"/>
    <w:rsid w:val="00B120D7"/>
    <w:rsid w:val="00B13101"/>
    <w:rsid w:val="00B144CF"/>
    <w:rsid w:val="00B22928"/>
    <w:rsid w:val="00B678E1"/>
    <w:rsid w:val="00B80F40"/>
    <w:rsid w:val="00B856F6"/>
    <w:rsid w:val="00B87B1D"/>
    <w:rsid w:val="00BA6843"/>
    <w:rsid w:val="00BD68E3"/>
    <w:rsid w:val="00BE5198"/>
    <w:rsid w:val="00C16E28"/>
    <w:rsid w:val="00C1737D"/>
    <w:rsid w:val="00C47BC2"/>
    <w:rsid w:val="00C96685"/>
    <w:rsid w:val="00CA0008"/>
    <w:rsid w:val="00CB109E"/>
    <w:rsid w:val="00CC4CCD"/>
    <w:rsid w:val="00CD6B8A"/>
    <w:rsid w:val="00D06F7E"/>
    <w:rsid w:val="00D34C58"/>
    <w:rsid w:val="00D5000A"/>
    <w:rsid w:val="00D661F3"/>
    <w:rsid w:val="00D673E7"/>
    <w:rsid w:val="00D70C14"/>
    <w:rsid w:val="00DA4601"/>
    <w:rsid w:val="00DA646A"/>
    <w:rsid w:val="00DB664E"/>
    <w:rsid w:val="00DC4B36"/>
    <w:rsid w:val="00DC5444"/>
    <w:rsid w:val="00DD1C73"/>
    <w:rsid w:val="00DD2CAB"/>
    <w:rsid w:val="00DE2157"/>
    <w:rsid w:val="00DF7E4B"/>
    <w:rsid w:val="00E20A00"/>
    <w:rsid w:val="00E26180"/>
    <w:rsid w:val="00E27ACB"/>
    <w:rsid w:val="00E5439C"/>
    <w:rsid w:val="00E64230"/>
    <w:rsid w:val="00E710C2"/>
    <w:rsid w:val="00EB3D4D"/>
    <w:rsid w:val="00EB47F4"/>
    <w:rsid w:val="00ED02CD"/>
    <w:rsid w:val="00ED2EAF"/>
    <w:rsid w:val="00ED30C6"/>
    <w:rsid w:val="00EF4A36"/>
    <w:rsid w:val="00F452B3"/>
    <w:rsid w:val="00F752AF"/>
    <w:rsid w:val="00FA63E5"/>
    <w:rsid w:val="00FB1B9F"/>
    <w:rsid w:val="00FB7525"/>
    <w:rsid w:val="00FC3776"/>
    <w:rsid w:val="00FE0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C30066"/>
  <w15:docId w15:val="{4BBBB773-D663-426A-914B-5DDCD88D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rsid w:val="00053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97DA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F58"/>
  </w:style>
  <w:style w:type="paragraph" w:styleId="Footer">
    <w:name w:val="footer"/>
    <w:basedOn w:val="Normal"/>
    <w:link w:val="Foot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F58"/>
  </w:style>
  <w:style w:type="paragraph" w:customStyle="1" w:styleId="Default">
    <w:name w:val="Default"/>
    <w:rsid w:val="00DD2CA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74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5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56F"/>
    <w:rPr>
      <w:b/>
      <w:bCs/>
      <w:sz w:val="20"/>
      <w:szCs w:val="20"/>
    </w:rPr>
  </w:style>
  <w:style w:type="paragraph" w:styleId="NoSpacing">
    <w:name w:val="No Spacing"/>
    <w:uiPriority w:val="1"/>
    <w:qFormat/>
    <w:rsid w:val="00B131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E484A-B48F-4002-868E-C62526E63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8</Words>
  <Characters>601</Characters>
  <Application>Microsoft Office Word</Application>
  <DocSecurity>0</DocSecurity>
  <Lines>3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Board for Christian Higher Education in Asia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ca Xiong</dc:creator>
  <cp:lastModifiedBy>Rachel Zhang</cp:lastModifiedBy>
  <cp:revision>5</cp:revision>
  <cp:lastPrinted>2023-11-14T09:31:00Z</cp:lastPrinted>
  <dcterms:created xsi:type="dcterms:W3CDTF">2023-11-09T08:18:00Z</dcterms:created>
  <dcterms:modified xsi:type="dcterms:W3CDTF">2023-11-1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e8067b1619fb0d23f4993d1fad65019d22377e5d0ff6a5726044f0e7bc7ace</vt:lpwstr>
  </property>
</Properties>
</file>